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245"/>
        <w:tblOverlap w:val="never"/>
        <w:tblW w:w="10370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167"/>
        <w:gridCol w:w="2797"/>
        <w:gridCol w:w="1518"/>
        <w:gridCol w:w="1262"/>
        <w:gridCol w:w="369"/>
        <w:gridCol w:w="599"/>
        <w:gridCol w:w="363"/>
        <w:gridCol w:w="685"/>
        <w:gridCol w:w="681"/>
        <w:gridCol w:w="929"/>
      </w:tblGrid>
      <w:tr w:rsidR="002C7B59" w:rsidRPr="002E2EC0" w14:paraId="44AA828C" w14:textId="77777777" w:rsidTr="00892813">
        <w:trPr>
          <w:trHeight w:val="2262"/>
        </w:trPr>
        <w:tc>
          <w:tcPr>
            <w:tcW w:w="5482" w:type="dxa"/>
            <w:gridSpan w:val="3"/>
            <w:tcBorders>
              <w:top w:val="single" w:sz="4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</w:tcPr>
          <w:p w14:paraId="17FA422F" w14:textId="77777777" w:rsidR="002C7B59" w:rsidRPr="002E2EC0" w:rsidRDefault="002C7B59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6" w:right="18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6C9D206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378B1EED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lang w:val="ro-RO"/>
              </w:rPr>
              <w:t>REPUBLIKA E SHQIPËRISË</w:t>
            </w:r>
          </w:p>
          <w:p w14:paraId="6F2E2F8E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lang w:val="ro-RO"/>
              </w:rPr>
              <w:t>(REPUBLIC OF ALBANIA)</w:t>
            </w:r>
          </w:p>
          <w:p w14:paraId="59E34309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lang w:val="ro-RO"/>
              </w:rPr>
            </w:pPr>
          </w:p>
          <w:p w14:paraId="7E8F9233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UTORITETI I KONTROLLIT SHTETËROR TË EKSPORTEVE</w:t>
            </w:r>
          </w:p>
          <w:p w14:paraId="64E897E0" w14:textId="77777777" w:rsidR="002C7B59" w:rsidRPr="002E2EC0" w:rsidRDefault="002C7B59" w:rsidP="002E2EC0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color w:val="000000"/>
                <w:sz w:val="16"/>
                <w:szCs w:val="16"/>
                <w:lang w:val="ro-RO"/>
              </w:rPr>
              <w:t>A.K.SH.E -</w:t>
            </w:r>
          </w:p>
          <w:p w14:paraId="4A175533" w14:textId="77777777" w:rsidR="002C7B59" w:rsidRPr="002E2EC0" w:rsidRDefault="002C7B59" w:rsidP="002E2EC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</w:pPr>
            <w:r w:rsidRPr="002E2EC0">
              <w:rPr>
                <w:rFonts w:cs="Times New Roman"/>
                <w:b/>
                <w:bCs/>
                <w:i/>
                <w:iCs/>
                <w:color w:val="000000"/>
                <w:sz w:val="16"/>
                <w:szCs w:val="16"/>
                <w:lang w:val="ro-RO"/>
              </w:rPr>
              <w:t>(STATE EXPORT CONTROL AUTHORITY)</w:t>
            </w:r>
          </w:p>
          <w:p w14:paraId="7C2C63C9" w14:textId="77777777" w:rsidR="002C7B59" w:rsidRPr="002E2EC0" w:rsidRDefault="002C7B59" w:rsidP="002E2EC0">
            <w:pPr>
              <w:spacing w:after="0" w:line="240" w:lineRule="auto"/>
              <w:ind w:right="113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4" w:space="0" w:color="0070C0"/>
              <w:left w:val="single" w:sz="6" w:space="0" w:color="0070C0"/>
              <w:right w:val="single" w:sz="4" w:space="0" w:color="0070C0"/>
            </w:tcBorders>
          </w:tcPr>
          <w:p w14:paraId="4DFD0331" w14:textId="77777777" w:rsidR="002C7B59" w:rsidRPr="002E2EC0" w:rsidRDefault="002C7B59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rPr>
                <w:rFonts w:cs="Times New Roman"/>
                <w:color w:val="000000"/>
                <w:sz w:val="12"/>
                <w:szCs w:val="12"/>
              </w:rPr>
            </w:pPr>
          </w:p>
          <w:p w14:paraId="7E703B4D" w14:textId="77777777" w:rsidR="002C7B59" w:rsidRPr="002E2EC0" w:rsidRDefault="002C7B59" w:rsidP="002E2EC0">
            <w:pPr>
              <w:widowControl w:val="0"/>
              <w:autoSpaceDE w:val="0"/>
              <w:autoSpaceDN w:val="0"/>
              <w:adjustRightInd w:val="0"/>
              <w:spacing w:after="0"/>
              <w:ind w:right="-620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  <w:p w14:paraId="670704BF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 xml:space="preserve">KËRKESË PËR </w:t>
            </w: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LI</w:t>
            </w:r>
            <w:r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C</w:t>
            </w: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ENSË PËR</w:t>
            </w:r>
          </w:p>
          <w:p w14:paraId="134DF432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VEPRIMTARI NDËRMJETËSUESE</w:t>
            </w:r>
          </w:p>
          <w:p w14:paraId="309DEFB7" w14:textId="1BB632EA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</w:pPr>
            <w:r w:rsidRPr="00044284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 xml:space="preserve">TË MALLRAVE </w:t>
            </w:r>
            <w:r w:rsidR="00857E88">
              <w:rPr>
                <w:rFonts w:cs="Times New Roman"/>
                <w:color w:val="000000"/>
                <w:w w:val="91"/>
                <w:position w:val="-1"/>
                <w:sz w:val="20"/>
                <w:szCs w:val="20"/>
              </w:rPr>
              <w:t>USHTARAKE</w:t>
            </w:r>
          </w:p>
          <w:p w14:paraId="3602193F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</w:p>
          <w:p w14:paraId="098F5098" w14:textId="77777777" w:rsidR="0090157F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APPLICATION </w:t>
            </w:r>
            <w:r w:rsidRPr="00044284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LICENCE</w:t>
            </w: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 FOR </w:t>
            </w:r>
          </w:p>
          <w:p w14:paraId="5A138E5D" w14:textId="77777777" w:rsidR="0090157F" w:rsidRPr="00044284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BROKERING ACTIVITIES </w:t>
            </w:r>
            <w:r w:rsidRPr="00044284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FOR </w:t>
            </w:r>
          </w:p>
          <w:p w14:paraId="1895C4C5" w14:textId="02DB0818" w:rsidR="002C7B59" w:rsidRPr="002E2EC0" w:rsidRDefault="00857E88" w:rsidP="0090157F">
            <w:pPr>
              <w:widowControl w:val="0"/>
              <w:autoSpaceDE w:val="0"/>
              <w:autoSpaceDN w:val="0"/>
              <w:adjustRightInd w:val="0"/>
              <w:spacing w:after="0"/>
              <w:ind w:right="-56"/>
              <w:jc w:val="center"/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</w:pPr>
            <w:r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MILITARY</w:t>
            </w:r>
            <w:bookmarkStart w:id="0" w:name="_GoBack"/>
            <w:bookmarkEnd w:id="0"/>
            <w:r w:rsidR="0090157F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 xml:space="preserve"> </w:t>
            </w:r>
            <w:r w:rsidR="0090157F" w:rsidRPr="00E21340">
              <w:rPr>
                <w:rFonts w:cs="Times New Roman"/>
                <w:i/>
                <w:color w:val="000000"/>
                <w:spacing w:val="1"/>
                <w:w w:val="103"/>
                <w:sz w:val="20"/>
                <w:szCs w:val="20"/>
              </w:rPr>
              <w:t>GOODS</w:t>
            </w:r>
          </w:p>
        </w:tc>
      </w:tr>
      <w:tr w:rsidR="0090157F" w:rsidRPr="002E2EC0" w14:paraId="6C6D8856" w14:textId="77777777" w:rsidTr="001524A0">
        <w:tblPrEx>
          <w:tblCellMar>
            <w:left w:w="0" w:type="dxa"/>
            <w:right w:w="0" w:type="dxa"/>
          </w:tblCellMar>
        </w:tblPrEx>
        <w:trPr>
          <w:trHeight w:val="1296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77334051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0437577F" w14:textId="3944A593" w:rsidR="0090157F" w:rsidRPr="002C7B59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1. </w:t>
            </w:r>
            <w:proofErr w:type="spellStart"/>
            <w:r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dërmjetësuesi</w:t>
            </w:r>
            <w:proofErr w:type="spellEnd"/>
          </w:p>
          <w:p w14:paraId="5A24551D" w14:textId="231682BD" w:rsidR="0090157F" w:rsidRPr="002C7B59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Broker</w:t>
            </w:r>
            <w:r w:rsidRPr="002C7B59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)      </w:t>
            </w:r>
          </w:p>
          <w:p w14:paraId="3EE2194B" w14:textId="77777777" w:rsidR="0090157F" w:rsidRPr="002C7B59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5605085A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1A1E49C7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17010C0C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E37D70B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Telefoni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5F417AB0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6E0CACE4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7751A9CD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Emri i ba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k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ës </w:t>
            </w:r>
          </w:p>
          <w:p w14:paraId="12EC0ACC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Bank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name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0466E830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7AE63620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Llogari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bankare</w:t>
            </w:r>
            <w:proofErr w:type="spellEnd"/>
          </w:p>
          <w:p w14:paraId="6CB76EC5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Bank account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)</w:t>
            </w:r>
          </w:p>
          <w:p w14:paraId="5421733A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24E550F" w14:textId="77777777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3221E3E3" w14:textId="77777777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C7B59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59304139" w14:textId="77777777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B4305AB" w14:textId="77777777" w:rsidR="0090157F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Faqja e internetit</w:t>
            </w:r>
          </w:p>
          <w:p w14:paraId="18130AA7" w14:textId="4F9D3572" w:rsidR="0090157F" w:rsidRPr="0090157F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Website)</w:t>
            </w:r>
          </w:p>
        </w:tc>
        <w:tc>
          <w:tcPr>
            <w:tcW w:w="1631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1210B05" w14:textId="6C642BF9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4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origjinës</w:t>
            </w:r>
          </w:p>
          <w:p w14:paraId="77DCA84F" w14:textId="0BB092F7" w:rsidR="0090157F" w:rsidRPr="002E2EC0" w:rsidRDefault="0090157F" w:rsidP="00DF2872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of origin)</w:t>
            </w:r>
          </w:p>
        </w:tc>
        <w:tc>
          <w:tcPr>
            <w:tcW w:w="962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6731D6F5" w14:textId="77BC4D71" w:rsidR="0090157F" w:rsidRPr="002E2EC0" w:rsidRDefault="0090157F" w:rsidP="002B4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1366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275EDAE2" w14:textId="1824F2F9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5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mportues</w:t>
            </w:r>
          </w:p>
          <w:p w14:paraId="7E10635F" w14:textId="7CFFE2BE" w:rsidR="0090157F" w:rsidRPr="002E2EC0" w:rsidRDefault="0090157F" w:rsidP="00C03B9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Importing country)</w:t>
            </w:r>
          </w:p>
        </w:tc>
        <w:tc>
          <w:tcPr>
            <w:tcW w:w="929" w:type="dxa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7EA07320" w14:textId="17E2D39E" w:rsidR="0090157F" w:rsidRPr="002E2EC0" w:rsidRDefault="0090157F" w:rsidP="004007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</w:tr>
      <w:tr w:rsidR="0090157F" w:rsidRPr="002E2EC0" w14:paraId="7D53AC47" w14:textId="77777777" w:rsidTr="0090157F">
        <w:tblPrEx>
          <w:tblCellMar>
            <w:left w:w="0" w:type="dxa"/>
            <w:right w:w="0" w:type="dxa"/>
          </w:tblCellMar>
        </w:tblPrEx>
        <w:trPr>
          <w:trHeight w:val="1641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50323806" w14:textId="77777777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right w:val="single" w:sz="6" w:space="0" w:color="0070C0"/>
            </w:tcBorders>
          </w:tcPr>
          <w:p w14:paraId="319C1519" w14:textId="77777777" w:rsidR="0090157F" w:rsidRPr="002C7B59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31" w:type="dxa"/>
            <w:gridSpan w:val="2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4BE22E88" w14:textId="526CCB7D" w:rsidR="0090157F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6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hteti i destinacionit të fundit</w:t>
            </w:r>
            <w:r w:rsidR="0071094C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Destination country)</w:t>
            </w:r>
          </w:p>
        </w:tc>
        <w:tc>
          <w:tcPr>
            <w:tcW w:w="962" w:type="dxa"/>
            <w:gridSpan w:val="2"/>
            <w:tcBorders>
              <w:left w:val="single" w:sz="6" w:space="0" w:color="0070C0"/>
              <w:right w:val="single" w:sz="4" w:space="0" w:color="0070C0"/>
            </w:tcBorders>
          </w:tcPr>
          <w:p w14:paraId="3F1FF810" w14:textId="6D255D79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Kodi i shtetit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untry code)</w:t>
            </w:r>
          </w:p>
        </w:tc>
        <w:tc>
          <w:tcPr>
            <w:tcW w:w="2295" w:type="dxa"/>
            <w:gridSpan w:val="3"/>
            <w:tcBorders>
              <w:left w:val="single" w:sz="6" w:space="0" w:color="0070C0"/>
              <w:right w:val="single" w:sz="4" w:space="0" w:color="0070C0"/>
            </w:tcBorders>
          </w:tcPr>
          <w:p w14:paraId="4D7FEEAE" w14:textId="1A3408D7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/>
              <w:ind w:left="132" w:right="86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7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Vendet tranzit/transship</w:t>
            </w:r>
          </w:p>
          <w:p w14:paraId="670D1E63" w14:textId="3FF46FA3" w:rsidR="0090157F" w:rsidRPr="002E2EC0" w:rsidRDefault="0090157F" w:rsidP="0090157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ransit/transship country)</w:t>
            </w:r>
          </w:p>
        </w:tc>
      </w:tr>
      <w:tr w:rsidR="0090157F" w:rsidRPr="002E2EC0" w14:paraId="5F41A0BC" w14:textId="77777777" w:rsidTr="001E7974">
        <w:tblPrEx>
          <w:tblCellMar>
            <w:left w:w="0" w:type="dxa"/>
            <w:right w:w="0" w:type="dxa"/>
          </w:tblCellMar>
        </w:tblPrEx>
        <w:trPr>
          <w:trHeight w:val="1682"/>
        </w:trPr>
        <w:tc>
          <w:tcPr>
            <w:tcW w:w="1167" w:type="dxa"/>
            <w:vMerge/>
            <w:tcBorders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7300F317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18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5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33D0517" w14:textId="44385036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2. </w:t>
            </w: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Eksportuesi</w:t>
            </w:r>
            <w:proofErr w:type="spellEnd"/>
          </w:p>
          <w:p w14:paraId="26F8F842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Exporter)      </w:t>
            </w:r>
          </w:p>
          <w:p w14:paraId="3858B898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3EAE7709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Adres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</w:p>
          <w:p w14:paraId="4619699D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ddress)</w:t>
            </w:r>
          </w:p>
          <w:p w14:paraId="57F5819A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079DB6C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Telefoni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                    </w:t>
            </w:r>
          </w:p>
          <w:p w14:paraId="5DE375FB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7A31FD6A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6AD3D200" w14:textId="77777777" w:rsidR="0090157F" w:rsidRPr="002E2EC0" w:rsidRDefault="0090157F" w:rsidP="00E573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NIPT</w:t>
            </w:r>
          </w:p>
          <w:p w14:paraId="4464B2D0" w14:textId="0EECF583" w:rsidR="0090157F" w:rsidRPr="002C7B59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Fiscal code)</w:t>
            </w:r>
          </w:p>
        </w:tc>
        <w:tc>
          <w:tcPr>
            <w:tcW w:w="2593" w:type="dxa"/>
            <w:gridSpan w:val="4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2060"/>
              <w:right w:val="single" w:sz="6" w:space="0" w:color="0070C0"/>
            </w:tcBorders>
          </w:tcPr>
          <w:p w14:paraId="2F6BBA90" w14:textId="77777777" w:rsidR="009B0369" w:rsidRDefault="0090157F" w:rsidP="005530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8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Përdoruesi i fundit </w:t>
            </w:r>
          </w:p>
          <w:p w14:paraId="5D31637C" w14:textId="330A5BAD" w:rsidR="0090157F" w:rsidRPr="002E2EC0" w:rsidRDefault="0090157F" w:rsidP="005530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r)</w:t>
            </w:r>
          </w:p>
        </w:tc>
        <w:tc>
          <w:tcPr>
            <w:tcW w:w="2295" w:type="dxa"/>
            <w:gridSpan w:val="3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2060"/>
              <w:right w:val="single" w:sz="4" w:space="0" w:color="0070C0"/>
            </w:tcBorders>
          </w:tcPr>
          <w:p w14:paraId="7E37D2BF" w14:textId="3B9341B0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9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Qëllimi i përdorimit të fundit</w:t>
            </w:r>
          </w:p>
          <w:p w14:paraId="3E9CE638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End use purpose)</w:t>
            </w:r>
          </w:p>
          <w:p w14:paraId="2438BD80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  <w:p w14:paraId="2FCA9218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  <w:p w14:paraId="09537E36" w14:textId="77777777" w:rsidR="0090157F" w:rsidRDefault="0090157F" w:rsidP="00885F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  <w:p w14:paraId="20AE716A" w14:textId="00502E07" w:rsidR="0090157F" w:rsidRPr="002E2EC0" w:rsidRDefault="0090157F" w:rsidP="001E797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5" w:right="161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90157F" w:rsidRPr="002E2EC0" w14:paraId="278D3E7E" w14:textId="77777777" w:rsidTr="002C7B59">
        <w:tblPrEx>
          <w:tblCellMar>
            <w:left w:w="0" w:type="dxa"/>
            <w:right w:w="0" w:type="dxa"/>
          </w:tblCellMar>
        </w:tblPrEx>
        <w:trPr>
          <w:trHeight w:val="1267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0B6F2AC8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  <w:p w14:paraId="42C902D0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 xml:space="preserve">INDIVIDUALE </w:t>
            </w:r>
          </w:p>
          <w:p w14:paraId="347DBC55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(</w:t>
            </w:r>
            <w:r w:rsidRPr="002E2EC0">
              <w:rPr>
                <w:rFonts w:cs="Times New Roman"/>
                <w:i/>
                <w:iCs/>
                <w:color w:val="000000"/>
                <w:spacing w:val="1"/>
                <w:sz w:val="20"/>
                <w:szCs w:val="20"/>
                <w:lang w:val="it-IT"/>
              </w:rPr>
              <w:t>INDIVIDUAL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it-IT"/>
              </w:rPr>
              <w:t>)</w:t>
            </w:r>
          </w:p>
          <w:p w14:paraId="56AEC964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0A70EA3B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rPr>
                <w:rFonts w:cs="Times New Roman"/>
                <w:color w:val="000000"/>
                <w:sz w:val="20"/>
                <w:szCs w:val="20"/>
                <w:lang w:val="fr-FR"/>
              </w:rPr>
            </w:pPr>
          </w:p>
        </w:tc>
        <w:tc>
          <w:tcPr>
            <w:tcW w:w="4315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right w:val="single" w:sz="6" w:space="0" w:color="0070C0"/>
            </w:tcBorders>
          </w:tcPr>
          <w:p w14:paraId="77FBA2A2" w14:textId="0E4D3D60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3.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Importuesi</w:t>
            </w:r>
          </w:p>
          <w:p w14:paraId="0B9B0D20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 xml:space="preserve">(Importer)      </w:t>
            </w:r>
          </w:p>
          <w:p w14:paraId="56534A3B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453AFD2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Adresa </w:t>
            </w:r>
          </w:p>
          <w:p w14:paraId="298CE4D4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it-IT"/>
              </w:rPr>
              <w:t>(Address)</w:t>
            </w:r>
          </w:p>
          <w:p w14:paraId="1D33752E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</w:p>
          <w:p w14:paraId="5A232938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Telefoni </w:t>
            </w: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ab/>
              <w:t xml:space="preserve">                                         </w:t>
            </w:r>
          </w:p>
          <w:p w14:paraId="11F13C70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 xml:space="preserve">(Telephone)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ab/>
              <w:t xml:space="preserve">                    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   </w:t>
            </w:r>
          </w:p>
          <w:p w14:paraId="6EA84829" w14:textId="77777777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8E544EE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r w:rsidRPr="00E5734C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IPT</w:t>
            </w:r>
          </w:p>
          <w:p w14:paraId="1E923801" w14:textId="77777777" w:rsidR="0090157F" w:rsidRPr="00E5734C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E5734C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Fiscal code)</w:t>
            </w:r>
          </w:p>
          <w:p w14:paraId="4B9D84A9" w14:textId="6A7B3429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2593" w:type="dxa"/>
            <w:gridSpan w:val="4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A7B2A0F" w14:textId="47F66EDE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2295" w:type="dxa"/>
            <w:gridSpan w:val="3"/>
            <w:vMerge/>
            <w:tcBorders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34EF803" w14:textId="750E7DA1" w:rsidR="0090157F" w:rsidRPr="002E2EC0" w:rsidRDefault="0090157F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2C7B59" w:rsidRPr="002E2EC0" w14:paraId="7D335C19" w14:textId="77777777" w:rsidTr="002C7B59">
        <w:tblPrEx>
          <w:tblCellMar>
            <w:left w:w="0" w:type="dxa"/>
            <w:right w:w="0" w:type="dxa"/>
          </w:tblCellMar>
        </w:tblPrEx>
        <w:trPr>
          <w:trHeight w:hRule="exact" w:val="437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4088DAC0" w14:textId="77777777" w:rsidR="002C7B59" w:rsidRPr="002E2EC0" w:rsidRDefault="002C7B59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vMerge/>
            <w:tcBorders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3CCD04" w14:textId="77777777" w:rsidR="002C7B59" w:rsidRPr="002E2EC0" w:rsidRDefault="002C7B59" w:rsidP="004928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4888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71876F1" w14:textId="19740784" w:rsidR="002C7B59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0</w:t>
            </w:r>
            <w:r w:rsidR="002C7B59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 Mënyra e pagesës</w:t>
            </w:r>
          </w:p>
          <w:p w14:paraId="2097A7D6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Payment terms)</w:t>
            </w:r>
          </w:p>
          <w:p w14:paraId="0092076C" w14:textId="6E824831" w:rsidR="002C7B59" w:rsidRPr="002E2EC0" w:rsidRDefault="002C7B59" w:rsidP="0049284C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</w:tr>
      <w:tr w:rsidR="002C7B59" w:rsidRPr="002E2EC0" w14:paraId="1FFBF9B6" w14:textId="77777777" w:rsidTr="002C7B59">
        <w:tblPrEx>
          <w:tblCellMar>
            <w:left w:w="0" w:type="dxa"/>
            <w:right w:w="0" w:type="dxa"/>
          </w:tblCellMar>
        </w:tblPrEx>
        <w:trPr>
          <w:trHeight w:hRule="exact" w:val="438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70A33279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</w:p>
        </w:tc>
        <w:tc>
          <w:tcPr>
            <w:tcW w:w="4315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FD44FD5" w14:textId="2F8CF5F6" w:rsidR="002C7B59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1</w:t>
            </w:r>
            <w:r w:rsidR="002C7B59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Vlefshmëria e kërkuar </w:t>
            </w:r>
          </w:p>
          <w:p w14:paraId="4F076C3B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idity requested)</w:t>
            </w:r>
          </w:p>
        </w:tc>
        <w:tc>
          <w:tcPr>
            <w:tcW w:w="2593" w:type="dxa"/>
            <w:gridSpan w:val="4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40FDBEA4" w14:textId="1C9380B1" w:rsidR="002C7B59" w:rsidRPr="002E2EC0" w:rsidRDefault="0090157F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2</w:t>
            </w:r>
            <w:r w:rsidR="002C7B59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Monedha e pagesës</w:t>
            </w:r>
          </w:p>
          <w:p w14:paraId="5701F429" w14:textId="61877C68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of payment)</w:t>
            </w:r>
          </w:p>
        </w:tc>
        <w:tc>
          <w:tcPr>
            <w:tcW w:w="2295" w:type="dxa"/>
            <w:gridSpan w:val="3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5BC9207" w14:textId="77777777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Kodi i monedhës</w:t>
            </w:r>
          </w:p>
          <w:p w14:paraId="6548413F" w14:textId="4E3ACDC4" w:rsidR="002C7B59" w:rsidRPr="002E2EC0" w:rsidRDefault="002C7B59" w:rsidP="002C7B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rrency code)</w:t>
            </w:r>
          </w:p>
        </w:tc>
      </w:tr>
      <w:tr w:rsidR="0049284C" w:rsidRPr="002E2EC0" w14:paraId="5DA6BB60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20A77D3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47B15AC" w14:textId="64A52737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3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Përshkrimi i mallrave</w:t>
            </w:r>
          </w:p>
          <w:p w14:paraId="10FB42E6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 xml:space="preserve"> (Description of goods)</w:t>
            </w:r>
          </w:p>
        </w:tc>
        <w:tc>
          <w:tcPr>
            <w:tcW w:w="1518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2423C1D" w14:textId="7F3B6C5A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4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Kodi Doganor i mallit</w:t>
            </w:r>
          </w:p>
          <w:p w14:paraId="1208CDC0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ustoms tariff code no.)</w:t>
            </w:r>
          </w:p>
        </w:tc>
        <w:tc>
          <w:tcPr>
            <w:tcW w:w="1262" w:type="dxa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6C9EE7A" w14:textId="3BB30573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5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. Kodi sipas listës së kontrollit </w:t>
            </w:r>
            <w:r w:rsidR="0049284C"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Control lists code no.)</w:t>
            </w:r>
          </w:p>
        </w:tc>
        <w:tc>
          <w:tcPr>
            <w:tcW w:w="2016" w:type="dxa"/>
            <w:gridSpan w:val="4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3BCEB336" w14:textId="5D1BEB0B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6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Sasia</w:t>
            </w:r>
          </w:p>
          <w:p w14:paraId="03BDDFE2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jc w:val="center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Quantity)</w:t>
            </w:r>
          </w:p>
        </w:tc>
        <w:tc>
          <w:tcPr>
            <w:tcW w:w="1610" w:type="dxa"/>
            <w:gridSpan w:val="2"/>
            <w:vMerge w:val="restart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6429C99" w14:textId="4B8E160E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7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Vlera në monedhën e pagesës</w:t>
            </w:r>
          </w:p>
          <w:p w14:paraId="647E559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value in currency of payment)</w:t>
            </w:r>
          </w:p>
        </w:tc>
      </w:tr>
      <w:tr w:rsidR="0049284C" w:rsidRPr="002E2EC0" w14:paraId="4C9BBEAF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66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606F482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312C0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172290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139C1B3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6CD5051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Njesia</w:t>
            </w:r>
            <w:proofErr w:type="spellEnd"/>
          </w:p>
          <w:p w14:paraId="6D8F2D5E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Unit)</w:t>
            </w: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8CC73EC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  <w:proofErr w:type="spellStart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>Shifra</w:t>
            </w:r>
            <w:proofErr w:type="spellEnd"/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  </w:t>
            </w:r>
          </w:p>
          <w:p w14:paraId="4687F97A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  <w:t>(Amount)</w:t>
            </w:r>
          </w:p>
          <w:p w14:paraId="697AA7DE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vMerge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2186D4B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20C02811" w14:textId="77777777" w:rsidTr="00955930">
        <w:tblPrEx>
          <w:tblCellMar>
            <w:left w:w="0" w:type="dxa"/>
            <w:right w:w="0" w:type="dxa"/>
          </w:tblCellMar>
        </w:tblPrEx>
        <w:trPr>
          <w:trHeight w:val="285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DEF149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7F6D17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2CE4A1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EFD7DB1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5DCBDC9F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0DB9A3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33B77995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4D470CA5" w14:textId="77777777" w:rsidTr="00955930">
        <w:tblPrEx>
          <w:tblCellMar>
            <w:left w:w="0" w:type="dxa"/>
            <w:right w:w="0" w:type="dxa"/>
          </w:tblCellMar>
        </w:tblPrEx>
        <w:trPr>
          <w:trHeight w:val="282"/>
        </w:trPr>
        <w:tc>
          <w:tcPr>
            <w:tcW w:w="1167" w:type="dxa"/>
            <w:vMerge/>
            <w:tcBorders>
              <w:left w:val="single" w:sz="4" w:space="0" w:color="0070C0"/>
              <w:right w:val="single" w:sz="6" w:space="0" w:color="0070C0"/>
            </w:tcBorders>
            <w:shd w:val="clear" w:color="auto" w:fill="auto"/>
          </w:tcPr>
          <w:p w14:paraId="06CDCCFA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797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03D3A2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518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67ECF83B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1262" w:type="dxa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08FBD84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154" w:lineRule="exact"/>
              <w:ind w:left="132" w:right="179" w:hanging="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</w:tc>
        <w:tc>
          <w:tcPr>
            <w:tcW w:w="96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40A43A3D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18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048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775AFCF7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78A78284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02" w:lineRule="auto"/>
              <w:ind w:left="132" w:right="25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49284C" w:rsidRPr="002E2EC0" w14:paraId="6B8AC70A" w14:textId="77777777" w:rsidTr="00955930">
        <w:tblPrEx>
          <w:tblCellMar>
            <w:left w:w="0" w:type="dxa"/>
            <w:right w:w="0" w:type="dxa"/>
          </w:tblCellMar>
        </w:tblPrEx>
        <w:trPr>
          <w:trHeight w:hRule="exact" w:val="454"/>
        </w:trPr>
        <w:tc>
          <w:tcPr>
            <w:tcW w:w="1167" w:type="dxa"/>
            <w:vMerge/>
            <w:tcBorders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</w:tcPr>
          <w:p w14:paraId="39BCF82C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  <w:lang w:val="de-DE"/>
              </w:rPr>
            </w:pPr>
          </w:p>
        </w:tc>
        <w:tc>
          <w:tcPr>
            <w:tcW w:w="7593" w:type="dxa"/>
            <w:gridSpan w:val="7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6" w:space="0" w:color="0070C0"/>
            </w:tcBorders>
          </w:tcPr>
          <w:p w14:paraId="21898ED9" w14:textId="7ED39F95" w:rsidR="0049284C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8</w:t>
            </w:r>
            <w:r w:rsidR="0049284C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Totali</w:t>
            </w:r>
          </w:p>
          <w:p w14:paraId="3539CCA9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Total)</w:t>
            </w:r>
          </w:p>
          <w:p w14:paraId="056D4138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4B6BC24E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000A16B0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1E150414" w14:textId="77777777" w:rsidR="0049284C" w:rsidRPr="002E2EC0" w:rsidRDefault="0049284C" w:rsidP="002E2EC0">
            <w:pPr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  <w:p w14:paraId="274A3834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  <w:tc>
          <w:tcPr>
            <w:tcW w:w="1610" w:type="dxa"/>
            <w:gridSpan w:val="2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655AE833" w14:textId="77777777" w:rsidR="0049284C" w:rsidRPr="002E2EC0" w:rsidRDefault="0049284C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  <w:lang w:val="en-US"/>
              </w:rPr>
            </w:pPr>
          </w:p>
        </w:tc>
      </w:tr>
      <w:tr w:rsidR="0007461F" w:rsidRPr="002E2EC0" w14:paraId="63F9589D" w14:textId="77777777" w:rsidTr="00892813">
        <w:tblPrEx>
          <w:tblCellMar>
            <w:left w:w="0" w:type="dxa"/>
            <w:right w:w="0" w:type="dxa"/>
          </w:tblCellMar>
        </w:tblPrEx>
        <w:trPr>
          <w:trHeight w:hRule="exact" w:val="407"/>
        </w:trPr>
        <w:tc>
          <w:tcPr>
            <w:tcW w:w="1167" w:type="dxa"/>
            <w:vMerge w:val="restart"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4602B4A8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color w:val="000000"/>
                <w:spacing w:val="1"/>
                <w:sz w:val="20"/>
                <w:szCs w:val="20"/>
              </w:rPr>
            </w:pPr>
          </w:p>
          <w:p w14:paraId="70D96BC4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3" w:right="-31"/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TIPI I LI</w:t>
            </w:r>
            <w:r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C</w:t>
            </w:r>
            <w:r w:rsidRPr="002E2EC0">
              <w:rPr>
                <w:rFonts w:cs="Times New Roman"/>
                <w:color w:val="000000"/>
                <w:spacing w:val="1"/>
                <w:sz w:val="20"/>
                <w:szCs w:val="20"/>
                <w:lang w:val="en-US"/>
              </w:rPr>
              <w:t>ENSËS SË KËRKUAR</w:t>
            </w:r>
          </w:p>
          <w:p w14:paraId="60083D21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5" w:right="113"/>
              <w:jc w:val="center"/>
              <w:rPr>
                <w:rFonts w:cs="Times New Roman"/>
                <w:color w:val="000000"/>
                <w:position w:val="-1"/>
                <w:sz w:val="20"/>
                <w:szCs w:val="20"/>
              </w:rPr>
            </w:pPr>
            <w:r w:rsidRPr="002E2EC0"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2E2EC0">
              <w:rPr>
                <w:rFonts w:cs="Times New Roman"/>
                <w:i/>
                <w:color w:val="000000"/>
                <w:sz w:val="20"/>
                <w:szCs w:val="20"/>
              </w:rPr>
              <w:t>TYPE OF LICENCE REQUESTED</w:t>
            </w:r>
            <w:r w:rsidRPr="002E2EC0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bottom w:val="single" w:sz="6" w:space="0" w:color="0070C0"/>
              <w:right w:val="single" w:sz="4" w:space="0" w:color="0070C0"/>
            </w:tcBorders>
          </w:tcPr>
          <w:p w14:paraId="1B4B33F8" w14:textId="33447BDB" w:rsidR="0007461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19</w:t>
            </w:r>
            <w:r w:rsidR="0007461F"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Administratori/ Përfaqesuesi ligjor</w:t>
            </w:r>
          </w:p>
          <w:p w14:paraId="2F156CBD" w14:textId="77777777" w:rsidR="0007461F" w:rsidRPr="002E2EC0" w:rsidRDefault="0007461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 w:right="433" w:hanging="5"/>
              <w:jc w:val="both"/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</w:t>
            </w:r>
            <w:r w:rsidRPr="002E2EC0">
              <w:rPr>
                <w:rFonts w:cs="Times New Roman"/>
                <w:i/>
                <w:iCs/>
                <w:color w:val="000000"/>
                <w:position w:val="-1"/>
                <w:sz w:val="12"/>
                <w:szCs w:val="12"/>
              </w:rPr>
              <w:t>(Administrator/ Legal representative)</w:t>
            </w:r>
          </w:p>
        </w:tc>
      </w:tr>
      <w:tr w:rsidR="0090157F" w:rsidRPr="002E2EC0" w14:paraId="1C4FDCBC" w14:textId="77777777" w:rsidTr="008927CC">
        <w:tblPrEx>
          <w:tblCellMar>
            <w:left w:w="0" w:type="dxa"/>
            <w:right w:w="0" w:type="dxa"/>
          </w:tblCellMar>
        </w:tblPrEx>
        <w:trPr>
          <w:trHeight w:val="3035"/>
        </w:trPr>
        <w:tc>
          <w:tcPr>
            <w:tcW w:w="1167" w:type="dxa"/>
            <w:vMerge/>
            <w:tcBorders>
              <w:top w:val="single" w:sz="6" w:space="0" w:color="0070C0"/>
              <w:left w:val="single" w:sz="4" w:space="0" w:color="0070C0"/>
              <w:bottom w:val="single" w:sz="6" w:space="0" w:color="0070C0"/>
              <w:right w:val="single" w:sz="6" w:space="0" w:color="0070C0"/>
            </w:tcBorders>
            <w:shd w:val="clear" w:color="auto" w:fill="auto"/>
            <w:textDirection w:val="btLr"/>
          </w:tcPr>
          <w:p w14:paraId="6FC96396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 w:right="113"/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9203" w:type="dxa"/>
            <w:gridSpan w:val="9"/>
            <w:tcBorders>
              <w:top w:val="single" w:sz="6" w:space="0" w:color="0070C0"/>
              <w:left w:val="single" w:sz="6" w:space="0" w:color="0070C0"/>
              <w:right w:val="single" w:sz="4" w:space="0" w:color="0070C0"/>
            </w:tcBorders>
          </w:tcPr>
          <w:p w14:paraId="07DF308D" w14:textId="77777777" w:rsidR="0090157F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</w:p>
          <w:p w14:paraId="18564F0B" w14:textId="24326439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20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. Deklaroj nën pergjegjesinë time personale dhe ligjore se i gjithë informacioni që përmban kjo kërkesë është i saktë dhe kërkoj lëshimin e licensës nga Autoriteti I Kontrollit Shtet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ror t</w:t>
            </w:r>
            <w:r>
              <w:rPr>
                <w:rFonts w:cs="Times New Roman"/>
                <w:color w:val="000000"/>
                <w:position w:val="-1"/>
                <w:sz w:val="12"/>
                <w:szCs w:val="12"/>
              </w:rPr>
              <w:t>ë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Eksporteve</w:t>
            </w:r>
          </w:p>
          <w:p w14:paraId="422306DA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2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I hereby certify on my personal responsibility that all information in this application is accurate and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 xml:space="preserve"> I therefore ask for the issuing of the license by the Albanian State Export Control Authority)</w:t>
            </w:r>
          </w:p>
          <w:p w14:paraId="54CAB954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</w:t>
            </w:r>
          </w:p>
          <w:p w14:paraId="0034A715" w14:textId="77777777" w:rsidR="0090157F" w:rsidRPr="0071094C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</w:pP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>Emri, pozicioni, firma e autorizuar, vula</w:t>
            </w:r>
          </w:p>
          <w:p w14:paraId="7EFA82C1" w14:textId="77777777" w:rsidR="0090157F" w:rsidRPr="002E2EC0" w:rsidRDefault="0090157F" w:rsidP="002E2EC0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125"/>
              <w:rPr>
                <w:rFonts w:cs="Times New Roman"/>
                <w:b/>
                <w:color w:val="000000"/>
                <w:position w:val="-1"/>
                <w:sz w:val="12"/>
                <w:szCs w:val="12"/>
              </w:rPr>
            </w:pPr>
            <w:r w:rsidRPr="009B0369">
              <w:rPr>
                <w:rFonts w:cs="Times New Roman"/>
                <w:color w:val="000000"/>
                <w:position w:val="-1"/>
                <w:sz w:val="12"/>
                <w:szCs w:val="12"/>
                <w:lang w:val="it-IT"/>
              </w:rPr>
              <w:t xml:space="preserve">        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>(</w:t>
            </w:r>
            <w:r w:rsidRPr="002E2EC0">
              <w:rPr>
                <w:rFonts w:cs="Times New Roman"/>
                <w:i/>
                <w:color w:val="000000"/>
                <w:position w:val="-1"/>
                <w:sz w:val="12"/>
                <w:szCs w:val="12"/>
              </w:rPr>
              <w:t>Name, title, authorized signature, stamp)</w:t>
            </w:r>
            <w:r w:rsidRPr="002E2EC0">
              <w:rPr>
                <w:rFonts w:cs="Times New Roman"/>
                <w:color w:val="000000"/>
                <w:position w:val="-1"/>
                <w:sz w:val="12"/>
                <w:szCs w:val="12"/>
              </w:rPr>
              <w:t xml:space="preserve">                                                                                                                                               </w:t>
            </w:r>
            <w:r w:rsidRPr="002E2EC0">
              <w:rPr>
                <w:rFonts w:cs="Times New Roman"/>
                <w:color w:val="000000"/>
                <w:position w:val="2"/>
                <w:sz w:val="12"/>
                <w:szCs w:val="12"/>
                <w:lang w:val="en-US"/>
              </w:rPr>
              <w:t xml:space="preserve">Data/ </w:t>
            </w:r>
            <w:r w:rsidRPr="002E2EC0">
              <w:rPr>
                <w:rFonts w:cs="Times New Roman"/>
                <w:i/>
                <w:color w:val="000000"/>
                <w:position w:val="2"/>
                <w:sz w:val="12"/>
                <w:szCs w:val="12"/>
                <w:lang w:val="en-US"/>
              </w:rPr>
              <w:t>Date</w:t>
            </w:r>
          </w:p>
          <w:p w14:paraId="692A1C3E" w14:textId="77777777" w:rsidR="0090157F" w:rsidRDefault="0090157F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color w:val="000000"/>
                <w:sz w:val="12"/>
                <w:szCs w:val="12"/>
                <w:lang w:val="en-US"/>
              </w:rPr>
            </w:pPr>
            <w:r w:rsidRPr="002E2EC0">
              <w:rPr>
                <w:rFonts w:cs="Times New Roman"/>
                <w:color w:val="000000"/>
                <w:sz w:val="12"/>
                <w:szCs w:val="12"/>
                <w:lang w:val="en-US"/>
              </w:rPr>
              <w:t xml:space="preserve">    </w:t>
            </w:r>
          </w:p>
          <w:p w14:paraId="489E6CEE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3EBF6C84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759DD84A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0DCF65B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1E91E013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146614E7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4CB806D2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2413C334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63E12723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623E6912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4E956AD0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1A5EF81F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5D0F35C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03A7A51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6F6D4001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458C51E8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2D9CA384" w14:textId="77777777" w:rsidR="0071094C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  <w:p w14:paraId="224DC373" w14:textId="7A9D8655" w:rsidR="0071094C" w:rsidRPr="00892813" w:rsidRDefault="0071094C" w:rsidP="008927CC">
            <w:pPr>
              <w:widowControl w:val="0"/>
              <w:autoSpaceDE w:val="0"/>
              <w:autoSpaceDN w:val="0"/>
              <w:adjustRightInd w:val="0"/>
              <w:spacing w:after="0" w:line="130" w:lineRule="exact"/>
              <w:rPr>
                <w:rFonts w:cs="Times New Roman"/>
                <w:i/>
                <w:iCs/>
                <w:color w:val="000000"/>
                <w:sz w:val="12"/>
                <w:szCs w:val="12"/>
                <w:lang w:val="en-US"/>
              </w:rPr>
            </w:pPr>
          </w:p>
        </w:tc>
      </w:tr>
    </w:tbl>
    <w:p w14:paraId="03A15AE6" w14:textId="77777777" w:rsidR="0062756A" w:rsidRDefault="0062756A"/>
    <w:sectPr w:rsidR="0062756A" w:rsidSect="002E2EC0">
      <w:pgSz w:w="11906" w:h="16838"/>
      <w:pgMar w:top="425" w:right="1440" w:bottom="425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RO">
    <w:altName w:val="Times New Roman"/>
    <w:panose1 w:val="00000000000000000000"/>
    <w:charset w:val="00"/>
    <w:family w:val="auto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BBA5682"/>
    <w:lvl w:ilvl="0">
      <w:numFmt w:val="bullet"/>
      <w:lvlText w:val="*"/>
      <w:lvlJc w:val="left"/>
    </w:lvl>
  </w:abstractNum>
  <w:abstractNum w:abstractNumId="1" w15:restartNumberingAfterBreak="0">
    <w:nsid w:val="79BF57F7"/>
    <w:multiLevelType w:val="hybridMultilevel"/>
    <w:tmpl w:val="24D08A46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Helvetica RO" w:hAnsi="Helvetica RO" w:hint="default"/>
          <w:sz w:val="16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tjAwNjA1szQyMzFX0lEKTi0uzszPAykwrAUA7C621SwAAAA="/>
  </w:docVars>
  <w:rsids>
    <w:rsidRoot w:val="007D1609"/>
    <w:rsid w:val="0007461F"/>
    <w:rsid w:val="002A3F07"/>
    <w:rsid w:val="002C7B59"/>
    <w:rsid w:val="002E2EC0"/>
    <w:rsid w:val="00346D7C"/>
    <w:rsid w:val="0049284C"/>
    <w:rsid w:val="0062756A"/>
    <w:rsid w:val="0071094C"/>
    <w:rsid w:val="007D1609"/>
    <w:rsid w:val="00857E88"/>
    <w:rsid w:val="00892813"/>
    <w:rsid w:val="008B5202"/>
    <w:rsid w:val="0090157F"/>
    <w:rsid w:val="009B0369"/>
    <w:rsid w:val="00A65FDC"/>
    <w:rsid w:val="00C54AFF"/>
    <w:rsid w:val="00D01985"/>
    <w:rsid w:val="00DC2974"/>
    <w:rsid w:val="00E21340"/>
    <w:rsid w:val="00E5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42EA9"/>
  <w15:docId w15:val="{FF8DDE30-D61F-4E70-8A44-6C1AD5EC9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3F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B0973-F81A-458A-8CEA-57C7E8428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odaj</dc:creator>
  <cp:keywords/>
  <dc:description/>
  <cp:lastModifiedBy>Redis Metani</cp:lastModifiedBy>
  <cp:revision>2</cp:revision>
  <dcterms:created xsi:type="dcterms:W3CDTF">2025-11-25T15:03:00Z</dcterms:created>
  <dcterms:modified xsi:type="dcterms:W3CDTF">2025-11-25T15:03:00Z</dcterms:modified>
</cp:coreProperties>
</file>